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C265F3" w14:textId="77777777" w:rsidR="00ED6FDB" w:rsidRPr="00C93B49" w:rsidRDefault="00ED6FDB" w:rsidP="00ED6FDB">
      <w:pPr>
        <w:pStyle w:val="Title1"/>
        <w:spacing w:before="0" w:line="240" w:lineRule="auto"/>
        <w:contextualSpacing/>
        <w:outlineLvl w:val="0"/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</w:rPr>
      </w:pPr>
      <w:r w:rsidRPr="00C93B49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ការយល់ព្រមសម្រាប់</w:t>
      </w:r>
      <w:r w:rsidRPr="00C93B49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ការស្ទង់មតិ</w:t>
      </w:r>
      <w:r w:rsidRPr="00C93B49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កុមារ</w:t>
      </w:r>
      <w:r w:rsidRPr="00C93B49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មាន</w:t>
      </w:r>
      <w:r w:rsidRPr="00C93B49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សុខភាព</w:t>
      </w:r>
      <w:r w:rsidRPr="00C93B49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ល្អរដ្ឋ</w:t>
      </w:r>
      <w:r w:rsidRPr="00C93B49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កាលីហ្វ័រនីញ៉ា</w:t>
      </w:r>
    </w:p>
    <w:p w14:paraId="29CE0AB3" w14:textId="41118068" w:rsidR="00ED6FDB" w:rsidRPr="00C93B49" w:rsidRDefault="00ED6FDB" w:rsidP="00ED6FDB">
      <w:pPr>
        <w:pStyle w:val="Title1"/>
        <w:spacing w:before="0" w:line="240" w:lineRule="auto"/>
        <w:contextualSpacing/>
        <w:outlineLvl w:val="0"/>
        <w:rPr>
          <w:rFonts w:ascii="Arial" w:hAnsi="Arial"/>
          <w:i/>
          <w:smallCaps/>
          <w:color w:val="000000"/>
          <w:sz w:val="20"/>
        </w:rPr>
      </w:pPr>
      <w:r w:rsidRPr="00C93B49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ឆ្នាំសិក្សា</w:t>
      </w:r>
      <w:r w:rsidRPr="00C93B49">
        <w:rPr>
          <w:rFonts w:ascii="Arial" w:hAnsi="Arial" w:cs="DaunPenh" w:hint="cs"/>
          <w:i/>
          <w:smallCaps/>
          <w:color w:val="000000"/>
          <w:sz w:val="20"/>
          <w:cs/>
          <w:lang w:bidi="km-KH"/>
        </w:rPr>
        <w:t xml:space="preserve"> </w:t>
      </w:r>
    </w:p>
    <w:p w14:paraId="58320B5A" w14:textId="78D46EB1" w:rsidR="005C5A17" w:rsidRPr="00C93B49" w:rsidRDefault="00ED6FDB" w:rsidP="00ED6FDB">
      <w:pPr>
        <w:pStyle w:val="Title1"/>
        <w:spacing w:before="0" w:line="240" w:lineRule="auto"/>
        <w:rPr>
          <w:rFonts w:ascii="Arial" w:hAnsi="Arial"/>
          <w:i/>
          <w:smallCaps/>
          <w:color w:val="000000"/>
          <w:sz w:val="20"/>
        </w:rPr>
      </w:pPr>
      <w:r w:rsidRPr="00C93B49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សាលា</w:t>
      </w:r>
      <w:r w:rsidRPr="00C93B49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អនុវិទ្យាល័យ</w:t>
      </w:r>
      <w:r w:rsidRPr="00C93B49">
        <w:rPr>
          <w:rFonts w:ascii="Arial" w:hAnsi="Arial"/>
          <w:i/>
          <w:sz w:val="20"/>
        </w:rPr>
        <w:t>/</w:t>
      </w:r>
      <w:r w:rsidRPr="00C93B49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វិទ្យាល័យ</w:t>
      </w:r>
    </w:p>
    <w:p w14:paraId="12EA59E2" w14:textId="298187BC" w:rsidR="005C5A17" w:rsidRPr="00C93B49" w:rsidRDefault="00ED6FDB">
      <w:pPr>
        <w:rPr>
          <w:rFonts w:ascii="Arial" w:hAnsi="Arial"/>
          <w:color w:val="000000"/>
          <w:sz w:val="20"/>
        </w:rPr>
      </w:pPr>
      <w:r w:rsidRPr="00C93B49">
        <w:rPr>
          <w:rFonts w:ascii="Khmer OS Battambang" w:hAnsi="Khmer OS Battambang" w:cs="Khmer OS Battambang"/>
          <w:cs/>
          <w:lang w:bidi="km-KH"/>
        </w:rPr>
        <w:t>សូមគោរពឪពុកម្តាយ</w:t>
      </w:r>
      <w:r w:rsidRPr="00C93B49">
        <w:rPr>
          <w:rFonts w:ascii="Khmer OS Battambang" w:hAnsi="Khmer OS Battambang" w:cs="Khmer OS Battambang"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cs/>
          <w:lang w:bidi="km-KH"/>
        </w:rPr>
        <w:t>ឬអាណាព្យាបាល</w:t>
      </w:r>
      <w:r w:rsidRPr="00C93B49">
        <w:rPr>
          <w:rFonts w:ascii="Khmer OS Battambang" w:hAnsi="Khmer OS Battambang" w:cs="Khmer OS Battambang" w:hint="cs"/>
          <w:cs/>
          <w:lang w:bidi="km-KH"/>
        </w:rPr>
        <w:t>៖</w:t>
      </w:r>
    </w:p>
    <w:p w14:paraId="6D9B96FA" w14:textId="22337F75" w:rsidR="00FA38E9" w:rsidRPr="00C93B49" w:rsidRDefault="00ED6FDB">
      <w:pPr>
        <w:pStyle w:val="parafollow"/>
        <w:ind w:firstLine="0"/>
        <w:rPr>
          <w:rFonts w:ascii="Khmer OS Battambang" w:hAnsi="Khmer OS Battambang" w:cs="Khmer OS Battambang"/>
          <w:color w:val="000000"/>
          <w:sz w:val="20"/>
          <w:lang w:bidi="km-KH"/>
        </w:rPr>
      </w:pP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កូនរបស់អ្នកត្រូវបានស្នើសុំឱ្យចូលរួមជាផ្នែកមួយនៃការស្ទង់មតិ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កុមារមានសុខភាពល្អរដ្ឋកាលីហ្វ័រនីញ៉ា (</w:t>
      </w:r>
      <w:r w:rsidRPr="00C93B49">
        <w:rPr>
          <w:rFonts w:ascii="Arial" w:hAnsi="Arial"/>
          <w:color w:val="000000"/>
          <w:sz w:val="20"/>
        </w:rPr>
        <w:t xml:space="preserve">California Healthy Kids Survey, CHKS) 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ដែល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ឧបត្ថម្ភ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ដោយក្រសួងអប់រំរដ្ឋកាលីហ្វ័រញ៉ា។ នេះគឺជាការស្ទង់មតិដ៏សំខាន់មួយដែលនឹងជួយលើកកម្ពស់សុខភាព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និងសុខុមាលភាពក្នុងចំណោមយុវជនរបស់យើង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ធ្វើឱ្យប្រសើរឡើងនូវបរិយាកាសសិក្សានៅសាលារៀន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និង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លុបបំបាត់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បញ្ហាដូចជាការប្រើគ្រឿងញៀន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 xml:space="preserve">និងអំពើហឹង្សា។ </w:t>
      </w:r>
      <w:r w:rsidRPr="00C93B49">
        <w:rPr>
          <w:rFonts w:ascii="Khmer OS Battambang" w:hAnsi="Khmer OS Battambang" w:cs="Khmer OS Battambang"/>
          <w:i/>
          <w:iCs/>
          <w:color w:val="000000"/>
          <w:sz w:val="20"/>
          <w:cs/>
          <w:lang w:bidi="km-KH"/>
        </w:rPr>
        <w:t>កូនរបស់អ្នកមិនចាំបាច់ធ្វើការស្ទង់មតិទេ។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 xml:space="preserve"> </w:t>
      </w:r>
      <w:r w:rsidR="00FA38E9" w:rsidRPr="00C93B49">
        <w:rPr>
          <w:rFonts w:ascii="Khmer OS Battambang" w:hAnsi="Khmer OS Battambang" w:cs="Khmer OS Battambang" w:hint="cs"/>
          <w:i/>
          <w:iCs/>
          <w:color w:val="000000"/>
          <w:sz w:val="20"/>
          <w:cs/>
          <w:lang w:bidi="km-KH"/>
        </w:rPr>
        <w:t>ប្រសិនបើអ្នកមិនចង់អោយកូនរបស់អ្នកបំពេញការស្ទង់មតិទេ អ្នកត្រូវតែជូនដំណឹងដល់សាលារៀនរបស់អ្នក។</w:t>
      </w:r>
    </w:p>
    <w:p w14:paraId="29579C4B" w14:textId="7158D3CA" w:rsidR="00FA38E9" w:rsidRPr="00C93B49" w:rsidRDefault="00ED6FDB" w:rsidP="00FA38E9">
      <w:pPr>
        <w:pStyle w:val="parafollow"/>
        <w:ind w:firstLine="0"/>
        <w:rPr>
          <w:rFonts w:ascii="Khmer OS Battambang" w:hAnsi="Khmer OS Battambang" w:cs="Khmer OS Battambang"/>
          <w:sz w:val="6"/>
          <w:szCs w:val="6"/>
          <w:lang w:bidi="km-KH"/>
        </w:rPr>
      </w:pPr>
      <w:r w:rsidRPr="00C93B49">
        <w:rPr>
          <w:rFonts w:ascii="Khmer OS Battambang" w:hAnsi="Khmer OS Battambang" w:cs="Khmer OS Battambang"/>
          <w:b/>
          <w:bCs/>
          <w:color w:val="000000"/>
          <w:sz w:val="20"/>
          <w:cs/>
          <w:lang w:bidi="km-KH"/>
        </w:rPr>
        <w:t>មាតិកាស្ទង់មតិ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។ ការស្ទង់មតិនេះប្រមូលព័ត៌មានស្តីពីការគាំទ្រ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ការ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អភិវឌ្ឍន៍</w:t>
      </w:r>
      <w:r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ខួរក្បាល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ដែលផ្តល់ជូនយុវជន។ ការផ្សារភ្ជាប់សាលានិងឧបសគ្គក្នុងការរៀនសូត្រ</w:t>
      </w:r>
      <w:r w:rsidRPr="00C93B49">
        <w:rPr>
          <w:rFonts w:ascii="Khmer OS Battambang" w:hAnsi="Khmer OS Battambang" w:cs="Khmer OS Battambang"/>
          <w:color w:val="000000"/>
          <w:sz w:val="20"/>
        </w:rPr>
        <w:t xml:space="preserve"> </w:t>
      </w:r>
      <w:r w:rsidR="00FA38E9"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សុវត្តិភាពសាលារៀន ការព្រួយបារម្ភទាក់ទងនឹងសុខភាព ដូចជាសកម្មភាពរាងកាយ និងទំលាប់អាហារូបត្ថម្ភ</w:t>
      </w:r>
      <w:r w:rsidR="00FA38E9" w:rsidRPr="00C93B49">
        <w:rPr>
          <w:rFonts w:ascii="Khmer OS Battambang" w:hAnsi="Khmer OS Battambang" w:cs="Khmer OS Battambang"/>
          <w:color w:val="000000"/>
          <w:sz w:val="20"/>
        </w:rPr>
        <w:t xml:space="preserve"> </w:t>
      </w:r>
      <w:r w:rsidR="00FA38E9"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សុរា ថ្នាំជក់ និងការប្រើប្រាស់គ្រឿងញៀនផ្សេងទៀត</w:t>
      </w:r>
      <w:r w:rsidR="00FA38E9"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 xml:space="preserve"> </w:t>
      </w:r>
      <w:r w:rsidR="00FA38E9"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ហានិភ័យនៃជំងឺធ្លាក់ទឹកចិត្តនិងការធ្វើអត្តឃាត</w:t>
      </w:r>
      <w:r w:rsidR="00FA38E9" w:rsidRPr="00C93B49">
        <w:rPr>
          <w:rFonts w:ascii="Khmer OS Battambang" w:hAnsi="Khmer OS Battambang" w:cs="Khmer OS Battambang"/>
          <w:color w:val="000000"/>
          <w:sz w:val="20"/>
        </w:rPr>
        <w:t xml:space="preserve"> </w:t>
      </w:r>
      <w:r w:rsidR="00FA38E9" w:rsidRPr="00C93B49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និងនិន្នាការភេទដែលយល់ឃើញ។</w:t>
      </w:r>
    </w:p>
    <w:p w14:paraId="00791835" w14:textId="6BF54AD0" w:rsidR="00FA38E9" w:rsidRPr="00C93B49" w:rsidRDefault="00ED6FDB" w:rsidP="00923963">
      <w:pPr>
        <w:pStyle w:val="parafollow"/>
        <w:ind w:firstLine="0"/>
        <w:rPr>
          <w:lang w:bidi="km-KH"/>
        </w:rPr>
      </w:pPr>
      <w:r w:rsidRPr="00C93B49">
        <w:rPr>
          <w:rFonts w:ascii="Khmer OS Battambang" w:hAnsi="Khmer OS Battambang" w:cs="Khmer OS Battambang"/>
          <w:sz w:val="20"/>
          <w:cs/>
          <w:lang w:bidi="km-KH"/>
        </w:rPr>
        <w:t>អ្នកអាចពិនិត្យមើលកម្រងសំណួរនៅក្នុងការិយាល័យសាលា</w:t>
      </w:r>
      <w:r w:rsidR="00FA38E9" w:rsidRPr="00C93B49">
        <w:rPr>
          <w:rFonts w:ascii="Khmer OS Battambang" w:hAnsi="Khmer OS Battambang" w:cs="Khmer OS Battambang" w:hint="cs"/>
          <w:sz w:val="20"/>
          <w:cs/>
          <w:lang w:bidi="km-KH"/>
        </w:rPr>
        <w:t>រៀន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ឬនៅគេហទំព័ររបស់ស្រុកអ្នក</w:t>
      </w:r>
      <w:r w:rsidRPr="00C93B49">
        <w:rPr>
          <w:rFonts w:ascii="Arial" w:hAnsi="Arial"/>
          <w:sz w:val="20"/>
        </w:rPr>
        <w:t xml:space="preserve"> [</w:t>
      </w:r>
      <w:r w:rsidRPr="00C93B49">
        <w:rPr>
          <w:rFonts w:ascii="Arial" w:hAnsi="Arial"/>
          <w:sz w:val="20"/>
          <w:shd w:val="clear" w:color="auto" w:fill="D9D9D9"/>
        </w:rPr>
        <w:t>INSERT DISTRICT WEB ADDRESS</w:t>
      </w:r>
      <w:r w:rsidRPr="00C93B49">
        <w:rPr>
          <w:rFonts w:ascii="Arial" w:hAnsi="Arial"/>
          <w:sz w:val="20"/>
        </w:rPr>
        <w:t>]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។</w:t>
      </w:r>
    </w:p>
    <w:p w14:paraId="1F82960C" w14:textId="562FBD2C" w:rsidR="00ED6FDB" w:rsidRPr="00C93B49" w:rsidRDefault="00ED6FDB">
      <w:pPr>
        <w:pStyle w:val="BodyText1"/>
        <w:rPr>
          <w:rFonts w:ascii="Arial" w:hAnsi="Arial"/>
          <w:sz w:val="20"/>
        </w:rPr>
      </w:pPr>
      <w:r w:rsidRPr="00C93B49">
        <w:rPr>
          <w:rFonts w:ascii="Khmer OS Battambang" w:hAnsi="Khmer OS Battambang" w:cs="Khmer OS Battambang"/>
          <w:sz w:val="20"/>
          <w:cs/>
          <w:lang w:bidi="km-KH"/>
        </w:rPr>
        <w:t>លទ្ធផលពីការស្ទង់មតិនេះត្រូវបានចងក្រងជារបាយការណ៍</w:t>
      </w:r>
      <w:r w:rsidRPr="00C93B49">
        <w:rPr>
          <w:rFonts w:ascii="Arial" w:hAnsi="Arial" w:cs="DaunPenh"/>
          <w:sz w:val="20"/>
          <w:cs/>
          <w:lang w:bidi="km-KH"/>
        </w:rPr>
        <w:t xml:space="preserve"> </w:t>
      </w:r>
      <w:r w:rsidRPr="00C93B49">
        <w:rPr>
          <w:rFonts w:ascii="Arial" w:hAnsi="Arial"/>
          <w:sz w:val="20"/>
        </w:rPr>
        <w:t xml:space="preserve">CHKS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ថ្នាក់ស្រុក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និង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>ខោនធី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។ ដើម្បីមើលច្បាប់ចម្លងនៃរបាយការណ៍ស្រុក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របស់អ្នក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សូមចូលទៅគេហទំព័រ</w:t>
      </w:r>
      <w:r w:rsidRPr="00C93B49">
        <w:rPr>
          <w:rFonts w:ascii="Arial" w:hAnsi="Arial" w:cs="DaunPenh"/>
          <w:sz w:val="20"/>
          <w:cs/>
          <w:lang w:bidi="km-KH"/>
        </w:rPr>
        <w:t xml:space="preserve"> </w:t>
      </w:r>
      <w:r w:rsidRPr="00C93B49">
        <w:rPr>
          <w:rFonts w:ascii="Arial" w:hAnsi="Arial"/>
          <w:sz w:val="20"/>
        </w:rPr>
        <w:t xml:space="preserve">https://calschls.org/reports-data/search-lea-reports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និងវាយបញ្ចូលឈ្មោះស្រុក។</w:t>
      </w:r>
    </w:p>
    <w:p w14:paraId="13F6486C" w14:textId="0DB0E1E5" w:rsidR="00ED6FDB" w:rsidRPr="00C93B49" w:rsidRDefault="00ED6FDB">
      <w:pPr>
        <w:pStyle w:val="parafollow"/>
        <w:ind w:firstLine="0"/>
        <w:rPr>
          <w:rFonts w:ascii="Arial" w:hAnsi="Arial"/>
          <w:b/>
          <w:color w:val="000000"/>
          <w:sz w:val="20"/>
        </w:rPr>
      </w:pPr>
      <w:r w:rsidRPr="00C93B49">
        <w:rPr>
          <w:rFonts w:ascii="Khmer OS Battambang" w:hAnsi="Khmer OS Battambang" w:cs="Khmer OS Battambang"/>
          <w:b/>
          <w:bCs/>
          <w:sz w:val="20"/>
          <w:cs/>
          <w:lang w:bidi="km-KH"/>
        </w:rPr>
        <w:t>វាជាការស្ម័គ្រចិត្ត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 xml:space="preserve">។ 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>សិស្ស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ដែល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>មានការអនុញ្ញាតរបស់អ្នក ដែលយល់ព្រម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ចូលរួម មិនចាំបាច់ឆ្លើយសំ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>ណួ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រណាមួយដែលពួកគេមិនចង់ឆ្លើយ</w:t>
      </w:r>
      <w:r w:rsidR="00FA38E9" w:rsidRPr="00C93B49">
        <w:rPr>
          <w:rFonts w:ascii="Khmer OS Battambang" w:hAnsi="Khmer OS Battambang" w:cs="Khmer OS Battambang" w:hint="cs"/>
          <w:sz w:val="20"/>
          <w:cs/>
          <w:lang w:bidi="km-KH"/>
        </w:rPr>
        <w:t>ទេ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ហើយអាចឈប់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>ធ្វើ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ការស្ទង់មតិបានគ្រប់ពេល។</w:t>
      </w:r>
    </w:p>
    <w:p w14:paraId="1AD86D9E" w14:textId="7BF21718" w:rsidR="00ED6FDB" w:rsidRPr="00C93B49" w:rsidRDefault="00ED6FDB">
      <w:pPr>
        <w:pStyle w:val="parafollow"/>
        <w:ind w:firstLine="0"/>
        <w:rPr>
          <w:rFonts w:ascii="Arial" w:hAnsi="Arial"/>
          <w:b/>
          <w:color w:val="000000"/>
          <w:sz w:val="20"/>
        </w:rPr>
      </w:pPr>
      <w:r w:rsidRPr="00C93B49">
        <w:rPr>
          <w:rFonts w:ascii="Khmer OS Battambang" w:hAnsi="Khmer OS Battambang" w:cs="Khmer OS Battambang"/>
          <w:b/>
          <w:bCs/>
          <w:sz w:val="20"/>
          <w:cs/>
          <w:lang w:bidi="km-KH"/>
        </w:rPr>
        <w:t>វា</w:t>
      </w:r>
      <w:r w:rsidRPr="00C93B49">
        <w:rPr>
          <w:rFonts w:ascii="Khmer OS Battambang" w:hAnsi="Khmer OS Battambang" w:cs="Khmer OS Battambang" w:hint="cs"/>
          <w:b/>
          <w:bCs/>
          <w:sz w:val="20"/>
          <w:cs/>
          <w:lang w:bidi="km-KH"/>
        </w:rPr>
        <w:t>ជា</w:t>
      </w:r>
      <w:r w:rsidRPr="00C93B49">
        <w:rPr>
          <w:rFonts w:ascii="Khmer OS Battambang" w:hAnsi="Khmer OS Battambang" w:cs="Khmer OS Battambang"/>
          <w:b/>
          <w:bCs/>
          <w:sz w:val="20"/>
          <w:cs/>
          <w:lang w:bidi="km-KH"/>
        </w:rPr>
        <w:t>អនាមិក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។ គ្មានឈ្មោះណាមួយត្រូវបានគេកត់ត្រាទុក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ឬភ្ជាប់នឹងទម្រង់ស្ទង់មតិ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ឬទិន្នន័យឡើយ។ លទ្ធផលនឹងត្រូវបានផ្តល់ជូនសម្រាប់ការវិភាគ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តែក្រោមការគ្រប់គ្រងការរក្សាការសម្ងាត់</w:t>
      </w:r>
      <w:r w:rsidRPr="00C93B49">
        <w:rPr>
          <w:rFonts w:ascii="Khmer OS Battambang" w:hAnsi="Khmer OS Battambang" w:cs="Khmer OS Battambang" w:hint="cs"/>
          <w:sz w:val="20"/>
          <w:cs/>
          <w:lang w:bidi="km-KH"/>
        </w:rPr>
        <w:t>ប៉ុណ្ណោះ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។</w:t>
      </w:r>
    </w:p>
    <w:p w14:paraId="34772B5C" w14:textId="2E556E08" w:rsidR="00ED6FDB" w:rsidRPr="00C93B49" w:rsidRDefault="00ED6FDB">
      <w:pPr>
        <w:pStyle w:val="parafollow"/>
        <w:ind w:firstLine="0"/>
        <w:rPr>
          <w:rFonts w:ascii="Arial" w:hAnsi="Arial"/>
          <w:b/>
          <w:color w:val="000000"/>
          <w:sz w:val="10"/>
          <w:szCs w:val="10"/>
        </w:rPr>
      </w:pPr>
      <w:r w:rsidRPr="00C93B49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រដ្ឋបាល</w:t>
      </w:r>
      <w:r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 ការស្ទង់មតិនេះនឹងត្រូវអនុវត្ត</w:t>
      </w:r>
      <w:r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នៅថ្ងៃ</w:t>
      </w:r>
      <w:r w:rsidRPr="00C93B49">
        <w:rPr>
          <w:rFonts w:ascii="Arial" w:hAnsi="Arial"/>
          <w:sz w:val="20"/>
        </w:rPr>
        <w:t xml:space="preserve"> [</w:t>
      </w:r>
      <w:r w:rsidRPr="00C93B49">
        <w:rPr>
          <w:rFonts w:ascii="Arial" w:hAnsi="Arial"/>
          <w:sz w:val="20"/>
          <w:shd w:val="clear" w:color="auto" w:fill="D9D9D9"/>
        </w:rPr>
        <w:t>DATE OF SURVEY ADMINISTRATION</w:t>
      </w:r>
      <w:r w:rsidRPr="00C93B49">
        <w:rPr>
          <w:rFonts w:ascii="Arial" w:hAnsi="Arial"/>
          <w:sz w:val="20"/>
        </w:rPr>
        <w:t>]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។</w:t>
      </w:r>
      <w:r w:rsidRPr="00C93B49">
        <w:rPr>
          <w:rFonts w:ascii="Arial" w:hAnsi="Arial"/>
          <w:sz w:val="20"/>
        </w:rPr>
        <w:t xml:space="preserve"> </w:t>
      </w:r>
    </w:p>
    <w:p w14:paraId="23DE6CDD" w14:textId="0D5AA74A" w:rsidR="00ED6FDB" w:rsidRPr="00C93B49" w:rsidRDefault="00BF0E79">
      <w:pPr>
        <w:pStyle w:val="parafollow"/>
        <w:ind w:firstLine="0"/>
        <w:rPr>
          <w:rFonts w:ascii="Arial" w:hAnsi="Arial"/>
          <w:b/>
          <w:color w:val="000000"/>
          <w:sz w:val="20"/>
        </w:rPr>
      </w:pPr>
      <w:r w:rsidRPr="00C93B49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សក្តានុពល</w:t>
      </w:r>
      <w:r w:rsidRPr="00C93B49">
        <w:rPr>
          <w:rFonts w:ascii="Khmer OS Battambang" w:hAnsi="Khmer OS Battambang" w:cs="Khmer OS Battambang" w:hint="cs"/>
          <w:bCs/>
          <w:color w:val="000000"/>
          <w:sz w:val="20"/>
          <w:cs/>
          <w:lang w:bidi="km-KH"/>
        </w:rPr>
        <w:t>នៃ</w:t>
      </w:r>
      <w:r w:rsidR="00ED6FDB" w:rsidRPr="00C93B49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ហានិភ័យ</w:t>
      </w:r>
      <w:r w:rsidRPr="00C93B49" w:rsidDel="00BF0E79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 xml:space="preserve"> 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 មិនមានហានិភ័យនៃការធ្វើបាបរាងកាយរបស់កូនអ្នក</w:t>
      </w:r>
      <w:r w:rsidR="00ED6FDB"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ត្រូវបានស្គាល់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ទេ។ ហានិភ័យនៃគ្រោះថ្នាក់ខាងផ្លូវចិត្ត</w:t>
      </w:r>
      <w:r w:rsidR="00ED6FDB"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ឬសង្គមគឺត</w:t>
      </w:r>
      <w:r w:rsidR="00ED6FDB"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ិ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ចណាស់។ គ្មាននរណាម្នាក់ត្រូវបានគេរាយការណ៍នៅក្នុងរដ្ឋបាលស្ទង់មតិរយៈពេល</w:t>
      </w:r>
      <w:r w:rsidR="00513BED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="00513BED">
        <w:rPr>
          <w:rFonts w:ascii="Arial" w:hAnsi="Arial" w:cstheme="minorBidi" w:hint="cs"/>
          <w:b/>
          <w:color w:val="000000"/>
          <w:sz w:val="20"/>
          <w:cs/>
          <w:lang w:bidi="km-KH"/>
        </w:rPr>
        <w:t xml:space="preserve"> </w:t>
      </w:r>
      <w:r w:rsidR="00513BED" w:rsidRPr="00986882">
        <w:rPr>
          <w:rFonts w:ascii="Arial" w:hAnsi="Arial" w:cs="Arial"/>
          <w:b/>
          <w:color w:val="000000"/>
          <w:sz w:val="20"/>
          <w:cs/>
          <w:lang w:bidi="km-KH"/>
        </w:rPr>
        <w:t>25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 xml:space="preserve"> ឆ្នាំ</w:t>
      </w:r>
      <w:r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កន្លងមក</w:t>
      </w:r>
      <w:r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 xml:space="preserve">។ 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ក្នុងករណីដ៏កម្រ</w:t>
      </w:r>
      <w:r w:rsidR="00761A53"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ភាពមិនស្រួលមួយចំនួនអាចត្រូវបានជួបប្រទះពី</w:t>
      </w:r>
      <w:r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ការសួរ</w:t>
      </w:r>
      <w:r w:rsidR="00ED6FDB"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សំណួរ។ សេវាកម្មប្រឹក្សារបស់សាលានឹងមានដើម្បីឆ្លើយសំណួរផ្ទាល់ខ្លួនដែលអាចនឹងលេចចេញជារូបរាង។</w:t>
      </w:r>
    </w:p>
    <w:p w14:paraId="694EC140" w14:textId="0D589C07" w:rsidR="00ED6FDB" w:rsidRPr="00C93B49" w:rsidRDefault="00ED6FDB">
      <w:pPr>
        <w:pStyle w:val="parafollow"/>
        <w:ind w:firstLine="0"/>
        <w:rPr>
          <w:rFonts w:ascii="Arial" w:hAnsi="Arial"/>
          <w:b/>
          <w:color w:val="000000"/>
          <w:sz w:val="20"/>
        </w:rPr>
      </w:pPr>
      <w:r w:rsidRPr="00C93B49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សម្រាប់ព័ត៌មានបន្ថែម</w:t>
      </w:r>
      <w:r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 ការស្ទង់មតិនេះត្រូវបានបង្កើតឡើងដោយ</w:t>
      </w:r>
      <w:r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Pr="00C93B49">
        <w:rPr>
          <w:rFonts w:ascii="Arial" w:hAnsi="Arial"/>
          <w:color w:val="000000"/>
          <w:sz w:val="20"/>
        </w:rPr>
        <w:t>WestEd</w:t>
      </w:r>
      <w:r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 xml:space="preserve"> ដែលជាស្ថាប័នអប់រំមិនរកប្រាក់ចំណេញសាធារណៈ។ ប្រសិនបើអ្នកមានសំណួរអំពីការស្ទង់មតិនេះ</w:t>
      </w:r>
      <w:r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ឬអំពីសិទ្ធិរបស់អ្នក</w:t>
      </w:r>
      <w:r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សូមទូរស័ព្ទមកស្រុក</w:t>
      </w:r>
      <w:r w:rsidRPr="00C93B49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តាម</w:t>
      </w:r>
      <w:r w:rsidRPr="00C93B49">
        <w:rPr>
          <w:rFonts w:ascii="Arial" w:hAnsi="Arial"/>
          <w:color w:val="000000"/>
          <w:sz w:val="20"/>
        </w:rPr>
        <w:t xml:space="preserve"> [</w:t>
      </w:r>
      <w:r w:rsidRPr="00C93B49">
        <w:rPr>
          <w:rFonts w:ascii="Arial" w:hAnsi="Arial"/>
          <w:color w:val="000000"/>
          <w:sz w:val="20"/>
          <w:shd w:val="clear" w:color="auto" w:fill="D9D9D9"/>
        </w:rPr>
        <w:t>INSERT NAME AND PHONE NUMBER OF DISTRICT CONTACT</w:t>
      </w:r>
      <w:r w:rsidRPr="00C93B49">
        <w:rPr>
          <w:rFonts w:ascii="Arial" w:hAnsi="Arial"/>
          <w:color w:val="000000"/>
          <w:sz w:val="20"/>
        </w:rPr>
        <w:t>]</w:t>
      </w:r>
      <w:r w:rsidRPr="00C93B49">
        <w:rPr>
          <w:rFonts w:ascii="Khmer OS Battambang" w:hAnsi="Khmer OS Battambang" w:cs="Khmer OS Battambang"/>
          <w:color w:val="000000"/>
          <w:sz w:val="20"/>
          <w:cs/>
          <w:lang w:bidi="km-KH"/>
        </w:rPr>
        <w:t>។</w:t>
      </w:r>
    </w:p>
    <w:p w14:paraId="08639B84" w14:textId="77777777" w:rsidR="005C5A17" w:rsidRPr="00C93B49" w:rsidRDefault="005C5A17">
      <w:pPr>
        <w:pStyle w:val="firstpara"/>
        <w:tabs>
          <w:tab w:val="left" w:pos="180"/>
        </w:tabs>
        <w:spacing w:before="120"/>
        <w:ind w:left="360" w:hanging="360"/>
        <w:rPr>
          <w:rFonts w:ascii="Arial" w:hAnsi="Arial"/>
          <w:color w:val="000000"/>
          <w:sz w:val="20"/>
        </w:rPr>
      </w:pPr>
      <w:r w:rsidRPr="00C93B49">
        <w:rPr>
          <w:rFonts w:ascii="Arial" w:hAnsi="Arial"/>
          <w:color w:val="000000"/>
          <w:sz w:val="20"/>
        </w:rPr>
        <w:t>-----------------------------------------------------------------------------------------------------------------</w:t>
      </w:r>
      <w:r w:rsidR="008A0C8E" w:rsidRPr="00C93B49">
        <w:rPr>
          <w:rFonts w:ascii="Arial" w:hAnsi="Arial"/>
          <w:color w:val="000000"/>
          <w:sz w:val="20"/>
        </w:rPr>
        <w:t>--------------------------------</w:t>
      </w:r>
      <w:r w:rsidRPr="00C93B49">
        <w:rPr>
          <w:rFonts w:ascii="Arial" w:hAnsi="Arial"/>
          <w:color w:val="000000"/>
          <w:sz w:val="20"/>
        </w:rPr>
        <w:t>-----------</w:t>
      </w:r>
    </w:p>
    <w:p w14:paraId="7051D84A" w14:textId="6CD677BD" w:rsidR="00EC2A84" w:rsidRPr="00C93B49" w:rsidRDefault="00ED6FDB" w:rsidP="00F04FAC">
      <w:pPr>
        <w:pStyle w:val="firstpara"/>
        <w:keepNext/>
        <w:spacing w:before="120"/>
        <w:ind w:firstLine="0"/>
        <w:rPr>
          <w:rFonts w:ascii="Khmer OS Battambang" w:hAnsi="Khmer OS Battambang" w:cs="Khmer OS Battambang"/>
          <w:sz w:val="20"/>
        </w:rPr>
      </w:pPr>
      <w:r w:rsidRPr="00C93B49">
        <w:rPr>
          <w:rFonts w:ascii="Khmer OS Battambang" w:hAnsi="Khmer OS Battambang" w:cs="Khmer OS Battambang"/>
          <w:sz w:val="20"/>
          <w:cs/>
          <w:lang w:bidi="km-KH"/>
        </w:rPr>
        <w:t>ប្រសិនបើអ្នកមិនចង់អោយកូនរបស់អ្នកចូលរួមទេ</w:t>
      </w:r>
      <w:r w:rsidR="00761A53" w:rsidRPr="00C93B49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C93B49">
        <w:rPr>
          <w:rFonts w:ascii="Khmer OS Battambang" w:hAnsi="Khmer OS Battambang" w:cs="Khmer OS Battambang"/>
          <w:sz w:val="20"/>
          <w:cs/>
          <w:lang w:bidi="km-KH"/>
        </w:rPr>
        <w:t>អ្នកអាចទាក់ទង៖</w:t>
      </w:r>
    </w:p>
    <w:p w14:paraId="0EE377B6" w14:textId="77777777" w:rsidR="00EC2A84" w:rsidRPr="00C93B49" w:rsidRDefault="00EC2A84" w:rsidP="00EC2A84">
      <w:pPr>
        <w:ind w:left="720"/>
        <w:rPr>
          <w:rFonts w:ascii="Arial" w:hAnsi="Arial"/>
          <w:sz w:val="20"/>
          <w:shd w:val="clear" w:color="auto" w:fill="D9D9D9"/>
        </w:rPr>
      </w:pPr>
      <w:r w:rsidRPr="00C93B49">
        <w:rPr>
          <w:rFonts w:ascii="Arial" w:hAnsi="Arial"/>
          <w:sz w:val="20"/>
        </w:rPr>
        <w:t>[</w:t>
      </w:r>
      <w:r w:rsidRPr="00C93B49">
        <w:rPr>
          <w:rFonts w:ascii="Arial" w:hAnsi="Arial"/>
          <w:sz w:val="20"/>
          <w:shd w:val="clear" w:color="auto" w:fill="D9D9D9"/>
        </w:rPr>
        <w:t>INSERT CONTACT INFORMATION (E.G., ADDRESS, PHONE NUMBER, E-MAIL). WE RECOMMEND USING A SINGLE POINT OF CONTACT.]</w:t>
      </w:r>
    </w:p>
    <w:p w14:paraId="47743917" w14:textId="77777777" w:rsidR="000E54DC" w:rsidRPr="00C93B49" w:rsidRDefault="000E54DC" w:rsidP="00EC2A84">
      <w:pPr>
        <w:ind w:left="720"/>
        <w:rPr>
          <w:rFonts w:ascii="Arial" w:hAnsi="Arial"/>
          <w:sz w:val="20"/>
        </w:rPr>
      </w:pPr>
    </w:p>
    <w:p w14:paraId="4E5FED43" w14:textId="58F168B7" w:rsidR="000E54DC" w:rsidRDefault="000E54DC" w:rsidP="00276FC1">
      <w:pPr>
        <w:pStyle w:val="BodyText1"/>
        <w:tabs>
          <w:tab w:val="left" w:pos="180"/>
        </w:tabs>
        <w:spacing w:before="0" w:line="360" w:lineRule="atLeast"/>
        <w:ind w:left="360" w:hanging="360"/>
        <w:rPr>
          <w:rFonts w:ascii="Arial" w:hAnsi="Arial"/>
        </w:rPr>
      </w:pPr>
    </w:p>
    <w:sectPr w:rsidR="000E54DC" w:rsidSect="00CA38F1">
      <w:headerReference w:type="default" r:id="rId7"/>
      <w:footerReference w:type="default" r:id="rId8"/>
      <w:pgSz w:w="12240" w:h="15840" w:code="1"/>
      <w:pgMar w:top="994" w:right="864" w:bottom="720" w:left="864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BDCA1" w14:textId="77777777" w:rsidR="00CA38F1" w:rsidRDefault="00CA38F1">
      <w:r>
        <w:separator/>
      </w:r>
    </w:p>
  </w:endnote>
  <w:endnote w:type="continuationSeparator" w:id="0">
    <w:p w14:paraId="7948B6E7" w14:textId="77777777" w:rsidR="00CA38F1" w:rsidRDefault="00CA3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Century Schlbk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hmer OS Battambang">
    <w:altName w:val="Khmer UI"/>
    <w:charset w:val="00"/>
    <w:family w:val="auto"/>
    <w:pitch w:val="variable"/>
    <w:sig w:usb0="A00000EF" w:usb1="5000204A" w:usb2="00010000" w:usb3="00000000" w:csb0="00000111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DC375" w14:textId="366697A4" w:rsidR="005C5A17" w:rsidRPr="000C5C39" w:rsidRDefault="008A0C8E" w:rsidP="000C5C39">
    <w:pPr>
      <w:pStyle w:val="Footer"/>
      <w:rPr>
        <w:rFonts w:ascii="Arial" w:hAnsi="Arial" w:cs="Arial"/>
        <w:sz w:val="16"/>
        <w:szCs w:val="16"/>
      </w:rPr>
    </w:pPr>
    <w:r w:rsidRPr="00C93B49">
      <w:rPr>
        <w:rFonts w:ascii="Arial" w:hAnsi="Arial" w:cs="Arial"/>
        <w:sz w:val="16"/>
        <w:szCs w:val="16"/>
      </w:rPr>
      <w:t xml:space="preserve">Rev </w:t>
    </w:r>
    <w:r w:rsidR="00513BED">
      <w:rPr>
        <w:rFonts w:ascii="Arial" w:hAnsi="Arial" w:cs="Arial"/>
        <w:sz w:val="16"/>
        <w:szCs w:val="16"/>
      </w:rPr>
      <w:t>11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95C601" w14:textId="77777777" w:rsidR="00CA38F1" w:rsidRDefault="00CA38F1">
      <w:r>
        <w:separator/>
      </w:r>
    </w:p>
  </w:footnote>
  <w:footnote w:type="continuationSeparator" w:id="0">
    <w:p w14:paraId="72949517" w14:textId="77777777" w:rsidR="00CA38F1" w:rsidRDefault="00CA38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847F6D" w14:textId="086DD217" w:rsidR="0028307B" w:rsidRPr="00C93B49" w:rsidRDefault="0028307B" w:rsidP="0028307B">
    <w:pPr>
      <w:pStyle w:val="Header"/>
      <w:rPr>
        <w:rFonts w:ascii="Arial" w:hAnsi="Arial"/>
        <w:sz w:val="16"/>
        <w:szCs w:val="16"/>
      </w:rPr>
    </w:pPr>
    <w:r w:rsidRPr="00C93B49">
      <w:rPr>
        <w:rFonts w:ascii="Arial" w:hAnsi="Arial"/>
        <w:sz w:val="16"/>
        <w:szCs w:val="16"/>
      </w:rPr>
      <w:t xml:space="preserve">Passive Consent for the CA Healthy Kids Survey </w:t>
    </w:r>
    <w:r w:rsidR="00A06179" w:rsidRPr="00C93B49">
      <w:rPr>
        <w:rFonts w:ascii="Arial" w:hAnsi="Arial"/>
        <w:sz w:val="16"/>
        <w:szCs w:val="16"/>
      </w:rPr>
      <w:t>Secondary</w:t>
    </w:r>
    <w:r w:rsidR="00C93B49" w:rsidRPr="00C93B49">
      <w:rPr>
        <w:rFonts w:ascii="Arial" w:hAnsi="Arial"/>
        <w:sz w:val="16"/>
        <w:szCs w:val="16"/>
      </w:rPr>
      <w:t xml:space="preserve"> – Cambodian</w:t>
    </w:r>
  </w:p>
  <w:p w14:paraId="3B193930" w14:textId="77777777" w:rsidR="0028307B" w:rsidRPr="00C93B49" w:rsidRDefault="0028307B" w:rsidP="0028307B">
    <w:pPr>
      <w:pStyle w:val="Header"/>
      <w:rPr>
        <w:rFonts w:ascii="Arial" w:hAnsi="Arial"/>
        <w:sz w:val="16"/>
        <w:szCs w:val="16"/>
      </w:rPr>
    </w:pPr>
    <w:r w:rsidRPr="00C93B49">
      <w:rPr>
        <w:rFonts w:ascii="Arial" w:hAnsi="Arial"/>
        <w:sz w:val="16"/>
        <w:szCs w:val="16"/>
      </w:rPr>
      <w:t>California Department of Education</w:t>
    </w:r>
  </w:p>
  <w:p w14:paraId="51B3AFF1" w14:textId="77777777" w:rsidR="0028307B" w:rsidRPr="0028307B" w:rsidRDefault="0028307B">
    <w:pPr>
      <w:pStyle w:val="Header"/>
      <w:rPr>
        <w:rFonts w:ascii="Arial" w:hAnsi="Arial"/>
        <w:sz w:val="16"/>
        <w:szCs w:val="16"/>
      </w:rPr>
    </w:pPr>
    <w:r w:rsidRPr="00C93B49">
      <w:rPr>
        <w:rFonts w:ascii="Arial" w:hAnsi="Arial"/>
        <w:sz w:val="16"/>
        <w:szCs w:val="16"/>
      </w:rPr>
      <w:t xml:space="preserve">Page </w:t>
    </w:r>
    <w:r w:rsidRPr="00C93B49">
      <w:rPr>
        <w:rFonts w:ascii="Arial" w:hAnsi="Arial"/>
        <w:sz w:val="16"/>
        <w:szCs w:val="16"/>
      </w:rPr>
      <w:fldChar w:fldCharType="begin"/>
    </w:r>
    <w:r w:rsidRPr="00C93B49">
      <w:rPr>
        <w:rFonts w:ascii="Arial" w:hAnsi="Arial"/>
        <w:sz w:val="16"/>
        <w:szCs w:val="16"/>
      </w:rPr>
      <w:instrText xml:space="preserve"> PAGE </w:instrText>
    </w:r>
    <w:r w:rsidRPr="00C93B49">
      <w:rPr>
        <w:rFonts w:ascii="Arial" w:hAnsi="Arial"/>
        <w:sz w:val="16"/>
        <w:szCs w:val="16"/>
      </w:rPr>
      <w:fldChar w:fldCharType="separate"/>
    </w:r>
    <w:r w:rsidR="00752B79" w:rsidRPr="00C93B49">
      <w:rPr>
        <w:rFonts w:ascii="Arial" w:hAnsi="Arial"/>
        <w:noProof/>
        <w:sz w:val="16"/>
        <w:szCs w:val="16"/>
      </w:rPr>
      <w:t>1</w:t>
    </w:r>
    <w:r w:rsidRPr="00C93B49">
      <w:rPr>
        <w:rFonts w:ascii="Arial" w:hAnsi="Arial"/>
        <w:sz w:val="16"/>
        <w:szCs w:val="16"/>
      </w:rPr>
      <w:fldChar w:fldCharType="end"/>
    </w:r>
    <w:r w:rsidRPr="00C93B49">
      <w:rPr>
        <w:rFonts w:ascii="Arial" w:hAnsi="Arial"/>
        <w:sz w:val="16"/>
        <w:szCs w:val="16"/>
      </w:rPr>
      <w:t xml:space="preserve"> of </w:t>
    </w:r>
    <w:r w:rsidRPr="00C93B49">
      <w:rPr>
        <w:rFonts w:ascii="Arial" w:hAnsi="Arial"/>
        <w:sz w:val="16"/>
        <w:szCs w:val="16"/>
      </w:rPr>
      <w:fldChar w:fldCharType="begin"/>
    </w:r>
    <w:r w:rsidRPr="00C93B49">
      <w:rPr>
        <w:rFonts w:ascii="Arial" w:hAnsi="Arial"/>
        <w:sz w:val="16"/>
        <w:szCs w:val="16"/>
      </w:rPr>
      <w:instrText xml:space="preserve"> NUMPAGES </w:instrText>
    </w:r>
    <w:r w:rsidRPr="00C93B49">
      <w:rPr>
        <w:rFonts w:ascii="Arial" w:hAnsi="Arial"/>
        <w:sz w:val="16"/>
        <w:szCs w:val="16"/>
      </w:rPr>
      <w:fldChar w:fldCharType="separate"/>
    </w:r>
    <w:r w:rsidR="00752B79" w:rsidRPr="00C93B49">
      <w:rPr>
        <w:rFonts w:ascii="Arial" w:hAnsi="Arial"/>
        <w:noProof/>
        <w:sz w:val="16"/>
        <w:szCs w:val="16"/>
      </w:rPr>
      <w:t>1</w:t>
    </w:r>
    <w:r w:rsidRPr="00C93B49">
      <w:rPr>
        <w:rFonts w:ascii="Arial" w:hAnsi="Arial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5ACD52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0C0D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A4EC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3CA83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0251C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D268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68AB6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54B5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A256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C825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110376491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63602284">
    <w:abstractNumId w:val="9"/>
  </w:num>
  <w:num w:numId="3" w16cid:durableId="1183741265">
    <w:abstractNumId w:val="7"/>
  </w:num>
  <w:num w:numId="4" w16cid:durableId="1543395429">
    <w:abstractNumId w:val="6"/>
  </w:num>
  <w:num w:numId="5" w16cid:durableId="836068845">
    <w:abstractNumId w:val="5"/>
  </w:num>
  <w:num w:numId="6" w16cid:durableId="1464808694">
    <w:abstractNumId w:val="4"/>
  </w:num>
  <w:num w:numId="7" w16cid:durableId="1294209725">
    <w:abstractNumId w:val="8"/>
  </w:num>
  <w:num w:numId="8" w16cid:durableId="460344480">
    <w:abstractNumId w:val="3"/>
  </w:num>
  <w:num w:numId="9" w16cid:durableId="702436414">
    <w:abstractNumId w:val="2"/>
  </w:num>
  <w:num w:numId="10" w16cid:durableId="881744180">
    <w:abstractNumId w:val="1"/>
  </w:num>
  <w:num w:numId="11" w16cid:durableId="812065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MLW0MDYwNjIzMTJU0lEKTi0uzszPAykwrAUAIRRH5SwAAAA="/>
  </w:docVars>
  <w:rsids>
    <w:rsidRoot w:val="003169F4"/>
    <w:rsid w:val="00031087"/>
    <w:rsid w:val="00076810"/>
    <w:rsid w:val="000A1C8C"/>
    <w:rsid w:val="000C5C39"/>
    <w:rsid w:val="000E54DC"/>
    <w:rsid w:val="000F5A9D"/>
    <w:rsid w:val="000F6DD5"/>
    <w:rsid w:val="001743AC"/>
    <w:rsid w:val="001A3E8B"/>
    <w:rsid w:val="0020551D"/>
    <w:rsid w:val="00241EEF"/>
    <w:rsid w:val="00276FC1"/>
    <w:rsid w:val="0028307B"/>
    <w:rsid w:val="002978DE"/>
    <w:rsid w:val="002A5E8D"/>
    <w:rsid w:val="002B0216"/>
    <w:rsid w:val="002B5C39"/>
    <w:rsid w:val="002F0C51"/>
    <w:rsid w:val="003169F4"/>
    <w:rsid w:val="0041615B"/>
    <w:rsid w:val="0042549B"/>
    <w:rsid w:val="004551E8"/>
    <w:rsid w:val="004C04B9"/>
    <w:rsid w:val="00513BED"/>
    <w:rsid w:val="005B6813"/>
    <w:rsid w:val="005C5A17"/>
    <w:rsid w:val="005F4B48"/>
    <w:rsid w:val="00605870"/>
    <w:rsid w:val="00683F94"/>
    <w:rsid w:val="00691B1C"/>
    <w:rsid w:val="006D3970"/>
    <w:rsid w:val="00752B79"/>
    <w:rsid w:val="00761A53"/>
    <w:rsid w:val="0076726F"/>
    <w:rsid w:val="00794D5B"/>
    <w:rsid w:val="008264C1"/>
    <w:rsid w:val="00833F47"/>
    <w:rsid w:val="00860D3E"/>
    <w:rsid w:val="008A0C8E"/>
    <w:rsid w:val="00923963"/>
    <w:rsid w:val="00937503"/>
    <w:rsid w:val="00946F36"/>
    <w:rsid w:val="009501FE"/>
    <w:rsid w:val="0099562F"/>
    <w:rsid w:val="009D0FEB"/>
    <w:rsid w:val="009D2EF0"/>
    <w:rsid w:val="009F7A78"/>
    <w:rsid w:val="00A06179"/>
    <w:rsid w:val="00A26E9B"/>
    <w:rsid w:val="00A3403E"/>
    <w:rsid w:val="00AC07D2"/>
    <w:rsid w:val="00B3399D"/>
    <w:rsid w:val="00B90B58"/>
    <w:rsid w:val="00BF0E79"/>
    <w:rsid w:val="00C53D54"/>
    <w:rsid w:val="00C93B49"/>
    <w:rsid w:val="00CA38F1"/>
    <w:rsid w:val="00DA6FEC"/>
    <w:rsid w:val="00DD1B73"/>
    <w:rsid w:val="00E14EDA"/>
    <w:rsid w:val="00EC2A84"/>
    <w:rsid w:val="00ED6FDB"/>
    <w:rsid w:val="00EF4C86"/>
    <w:rsid w:val="00F04FAC"/>
    <w:rsid w:val="00F90C44"/>
    <w:rsid w:val="00F97B2B"/>
    <w:rsid w:val="00FA38E9"/>
    <w:rsid w:val="00FF73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1E2DB5"/>
  <w14:defaultImageDpi w14:val="330"/>
  <w15:chartTrackingRefBased/>
  <w15:docId w15:val="{7F6E9182-0C41-4F54-BE12-FCB40BA05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/>
      <w:b/>
      <w:sz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aliases w:val="b,c,choice"/>
    <w:basedOn w:val="Normal"/>
    <w:pPr>
      <w:spacing w:before="180"/>
    </w:pPr>
  </w:style>
  <w:style w:type="paragraph" w:customStyle="1" w:styleId="firstpara">
    <w:name w:val="first para"/>
    <w:aliases w:val="fp"/>
    <w:basedOn w:val="Normal"/>
    <w:next w:val="BodyText1"/>
    <w:pPr>
      <w:spacing w:before="240" w:line="360" w:lineRule="atLeast"/>
      <w:ind w:firstLine="540"/>
    </w:pPr>
  </w:style>
  <w:style w:type="paragraph" w:customStyle="1" w:styleId="Title1">
    <w:name w:val="Title1"/>
    <w:aliases w:val="t"/>
    <w:basedOn w:val="Normal"/>
    <w:next w:val="Normal"/>
    <w:pPr>
      <w:spacing w:before="360" w:line="360" w:lineRule="atLeast"/>
      <w:jc w:val="center"/>
    </w:pPr>
    <w:rPr>
      <w:b/>
      <w:sz w:val="4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ullettext">
    <w:name w:val="bullet text"/>
    <w:aliases w:val="bt,bullet"/>
    <w:basedOn w:val="bulletfirst"/>
    <w:pPr>
      <w:spacing w:before="60"/>
    </w:pPr>
  </w:style>
  <w:style w:type="paragraph" w:customStyle="1" w:styleId="bulletfirst">
    <w:name w:val="bullet first"/>
    <w:aliases w:val="bf"/>
    <w:basedOn w:val="Normal"/>
    <w:next w:val="bullettext"/>
    <w:pPr>
      <w:spacing w:before="120"/>
      <w:ind w:left="360" w:hanging="360"/>
    </w:pPr>
    <w:rPr>
      <w:rFonts w:ascii="New Century Schlbk" w:hAnsi="New Century Schlbk"/>
      <w:sz w:val="22"/>
    </w:rPr>
  </w:style>
  <w:style w:type="paragraph" w:customStyle="1" w:styleId="parafollow">
    <w:name w:val="para follow"/>
    <w:aliases w:val="pf"/>
    <w:basedOn w:val="BodyText1"/>
    <w:next w:val="BodyText1"/>
    <w:pPr>
      <w:spacing w:before="240"/>
      <w:ind w:firstLine="547"/>
    </w:pPr>
    <w:rPr>
      <w:rFonts w:ascii="Times New Roman" w:hAnsi="Times New Roman"/>
    </w:rPr>
  </w:style>
  <w:style w:type="paragraph" w:customStyle="1" w:styleId="Subtitle1">
    <w:name w:val="Subtitle1"/>
    <w:aliases w:val="s"/>
    <w:basedOn w:val="Normal"/>
    <w:pPr>
      <w:spacing w:before="360" w:line="360" w:lineRule="atLeast"/>
      <w:jc w:val="center"/>
    </w:pPr>
    <w:rPr>
      <w:rFonts w:ascii="Times New Roman" w:hAnsi="Times New Roman"/>
      <w:b/>
      <w:sz w:val="2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sz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HTMLAddress">
    <w:name w:val="HTML Address"/>
    <w:basedOn w:val="Normal"/>
    <w:rPr>
      <w:i/>
    </w:rPr>
  </w:style>
  <w:style w:type="paragraph" w:styleId="HTMLPreformatted">
    <w:name w:val="HTML Preformatted"/>
    <w:basedOn w:val="Normal"/>
    <w:rPr>
      <w:rFonts w:ascii="Courier New" w:hAnsi="Courier New"/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2"/>
      </w:numPr>
    </w:pPr>
  </w:style>
  <w:style w:type="paragraph" w:styleId="ListBullet2">
    <w:name w:val="List Bullet 2"/>
    <w:basedOn w:val="Normal"/>
    <w:autoRedefine/>
    <w:pPr>
      <w:numPr>
        <w:numId w:val="3"/>
      </w:numPr>
    </w:pPr>
  </w:style>
  <w:style w:type="paragraph" w:styleId="ListBullet3">
    <w:name w:val="List Bullet 3"/>
    <w:basedOn w:val="Normal"/>
    <w:autoRedefine/>
    <w:pPr>
      <w:numPr>
        <w:numId w:val="4"/>
      </w:numPr>
    </w:pPr>
  </w:style>
  <w:style w:type="paragraph" w:styleId="ListBullet4">
    <w:name w:val="List Bullet 4"/>
    <w:basedOn w:val="Normal"/>
    <w:autoRedefine/>
    <w:pPr>
      <w:numPr>
        <w:numId w:val="5"/>
      </w:numPr>
    </w:pPr>
  </w:style>
  <w:style w:type="paragraph" w:styleId="ListBullet5">
    <w:name w:val="List Bullet 5"/>
    <w:basedOn w:val="Normal"/>
    <w:autoRedefine/>
    <w:pPr>
      <w:numPr>
        <w:numId w:val="6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7"/>
      </w:numPr>
    </w:pPr>
  </w:style>
  <w:style w:type="paragraph" w:styleId="ListNumber2">
    <w:name w:val="List Number 2"/>
    <w:basedOn w:val="Normal"/>
    <w:pPr>
      <w:numPr>
        <w:numId w:val="8"/>
      </w:numPr>
    </w:pPr>
  </w:style>
  <w:style w:type="paragraph" w:styleId="ListNumber3">
    <w:name w:val="List Number 3"/>
    <w:basedOn w:val="Normal"/>
    <w:pPr>
      <w:numPr>
        <w:numId w:val="9"/>
      </w:numPr>
    </w:pPr>
  </w:style>
  <w:style w:type="paragraph" w:styleId="ListNumber4">
    <w:name w:val="List Number 4"/>
    <w:basedOn w:val="Normal"/>
    <w:pPr>
      <w:numPr>
        <w:numId w:val="10"/>
      </w:numPr>
    </w:pPr>
  </w:style>
  <w:style w:type="paragraph" w:styleId="ListNumber5">
    <w:name w:val="List Number 5"/>
    <w:basedOn w:val="Normal"/>
    <w:pPr>
      <w:numPr>
        <w:numId w:val="11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Web">
    <w:name w:val="Normal (Web)"/>
    <w:basedOn w:val="Normal"/>
    <w:rPr>
      <w:rFonts w:ascii="Times New Roman" w:hAnsi="Times New Roman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HeaderChar">
    <w:name w:val="Header Char"/>
    <w:link w:val="Header"/>
    <w:rsid w:val="0028307B"/>
    <w:rPr>
      <w:sz w:val="24"/>
    </w:rPr>
  </w:style>
  <w:style w:type="paragraph" w:styleId="BalloonText">
    <w:name w:val="Balloon Text"/>
    <w:basedOn w:val="Normal"/>
    <w:link w:val="BalloonTextChar"/>
    <w:rsid w:val="008A0C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A0C8E"/>
    <w:rPr>
      <w:rFonts w:ascii="Segoe UI" w:hAnsi="Segoe UI" w:cs="Segoe UI"/>
      <w:sz w:val="18"/>
      <w:szCs w:val="18"/>
    </w:rPr>
  </w:style>
  <w:style w:type="paragraph" w:styleId="Revision">
    <w:name w:val="Revision"/>
    <w:hidden/>
    <w:rsid w:val="00513BE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4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KS Active Consent Form High School - Research (CA Dept of Education)</vt:lpstr>
    </vt:vector>
  </TitlesOfParts>
  <Manager>Tom Herman</Manager>
  <Company>CDE and WestEd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KS Active Consent Form High School - Research (CA Dept of Education)</dc:title>
  <dc:subject>High school Active Consent Form for the California Healthy Kids Survey (CHKS).</dc:subject>
  <dc:creator>Hilva Chan</dc:creator>
  <cp:keywords>middle school, survey, chks</cp:keywords>
  <dc:description/>
  <cp:lastModifiedBy>Colleen Carter</cp:lastModifiedBy>
  <cp:revision>14</cp:revision>
  <cp:lastPrinted>2019-09-11T18:08:00Z</cp:lastPrinted>
  <dcterms:created xsi:type="dcterms:W3CDTF">2019-09-12T17:41:00Z</dcterms:created>
  <dcterms:modified xsi:type="dcterms:W3CDTF">2024-03-23T00:36:00Z</dcterms:modified>
</cp:coreProperties>
</file>